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46A21" w14:textId="77777777" w:rsidR="00394CA0" w:rsidRPr="00394CA0" w:rsidRDefault="00394CA0" w:rsidP="0028181A">
      <w:pPr>
        <w:pStyle w:val="Heading1"/>
        <w:jc w:val="center"/>
        <w:rPr>
          <w:lang w:val="bg-BG"/>
        </w:rPr>
      </w:pPr>
      <w:r w:rsidRPr="00394CA0">
        <w:t>Lab: Data Types and Variables</w:t>
      </w:r>
    </w:p>
    <w:p w14:paraId="45A85DDD" w14:textId="0779DA7A" w:rsidR="00394CA0" w:rsidRPr="00394CA0" w:rsidRDefault="00394CA0" w:rsidP="0028181A">
      <w:pPr>
        <w:jc w:val="center"/>
        <w:rPr>
          <w:b/>
          <w:lang w:val="bg-BG"/>
        </w:rPr>
      </w:pPr>
      <w:r w:rsidRPr="00394CA0">
        <w:t xml:space="preserve">Problems for exercises and homework for the </w:t>
      </w:r>
      <w:hyperlink r:id="rId8" w:history="1">
        <w:r w:rsidR="00C7541A">
          <w:rPr>
            <w:rStyle w:val="Hyperlink"/>
          </w:rPr>
          <w:t>"Programming</w:t>
        </w:r>
        <w:r w:rsidRPr="00394CA0">
          <w:rPr>
            <w:rStyle w:val="Hyperlink"/>
          </w:rPr>
          <w:t xml:space="preserve"> Fundamentals" course @ </w:t>
        </w:r>
        <w:r w:rsidRPr="00394CA0">
          <w:rPr>
            <w:rStyle w:val="Hyperlink"/>
            <w:noProof/>
          </w:rPr>
          <w:t>SoftUni</w:t>
        </w:r>
        <w:r w:rsidRPr="00394CA0">
          <w:rPr>
            <w:rStyle w:val="Hyperlink"/>
          </w:rPr>
          <w:t>.</w:t>
        </w:r>
      </w:hyperlink>
    </w:p>
    <w:p w14:paraId="6725B416" w14:textId="0EE4C978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9" w:history="1">
        <w:r w:rsidRPr="00394CA0">
          <w:rPr>
            <w:rStyle w:val="Hyperlink"/>
          </w:rPr>
          <w:t>Judge.</w:t>
        </w:r>
      </w:hyperlink>
    </w:p>
    <w:p w14:paraId="2C7A90CD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onvert Meters to Kilometers</w:t>
      </w:r>
    </w:p>
    <w:p w14:paraId="484C7DF2" w14:textId="176FC517" w:rsidR="00394CA0" w:rsidRPr="00394CA0" w:rsidRDefault="00394CA0" w:rsidP="00394CA0">
      <w:pPr>
        <w:rPr>
          <w:lang w:val="bg-BG"/>
        </w:rPr>
      </w:pPr>
      <w:r w:rsidRPr="00394CA0">
        <w:t xml:space="preserve">You will be given an integer that will be </w:t>
      </w:r>
      <w:r w:rsidR="00C7541A">
        <w:t xml:space="preserve">a </w:t>
      </w:r>
      <w:r w:rsidRPr="00394CA0">
        <w:t>distance in meters. Write a program that converts meters to kilometers formatted to the second decimal point.</w:t>
      </w:r>
    </w:p>
    <w:p w14:paraId="398877C5" w14:textId="7C6B53D7" w:rsidR="00394CA0" w:rsidRDefault="00394CA0" w:rsidP="00394CA0">
      <w:pPr>
        <w:pStyle w:val="Heading3"/>
      </w:pPr>
      <w:r w:rsidRPr="00394CA0">
        <w:t>Examples</w:t>
      </w:r>
    </w:p>
    <w:tbl>
      <w:tblPr>
        <w:tblStyle w:val="TableGrid"/>
        <w:tblpPr w:leftFromText="180" w:rightFromText="180" w:vertAnchor="text" w:horzAnchor="margin" w:tblpY="107"/>
        <w:tblW w:w="23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E710BC" w:rsidRPr="00394CA0" w14:paraId="7F1EE0FE" w14:textId="77777777" w:rsidTr="00E710B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20B83D14" w14:textId="77777777" w:rsidR="00E710BC" w:rsidRPr="00394CA0" w:rsidRDefault="00E710BC" w:rsidP="00E710BC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70BEA0D" w14:textId="77777777" w:rsidR="00E710BC" w:rsidRPr="00394CA0" w:rsidRDefault="00E710BC" w:rsidP="00E710BC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E710BC" w:rsidRPr="00394CA0" w14:paraId="0F2CD64C" w14:textId="77777777" w:rsidTr="00E710BC">
        <w:trPr>
          <w:trHeight w:val="372"/>
        </w:trPr>
        <w:tc>
          <w:tcPr>
            <w:tcW w:w="1348" w:type="dxa"/>
          </w:tcPr>
          <w:p w14:paraId="5EAA5C2B" w14:textId="77777777" w:rsidR="00E710BC" w:rsidRPr="00415D27" w:rsidRDefault="00E710BC" w:rsidP="00E710BC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9ECD0A" w14:textId="77777777" w:rsidR="00E710BC" w:rsidRPr="00415D27" w:rsidRDefault="00E710BC" w:rsidP="00E710BC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E710BC" w:rsidRPr="00394CA0" w14:paraId="746ADA4D" w14:textId="77777777" w:rsidTr="00E710BC">
        <w:trPr>
          <w:trHeight w:val="302"/>
        </w:trPr>
        <w:tc>
          <w:tcPr>
            <w:tcW w:w="1348" w:type="dxa"/>
          </w:tcPr>
          <w:p w14:paraId="4625D708" w14:textId="77777777" w:rsidR="00E710BC" w:rsidRPr="00415D27" w:rsidRDefault="00E710BC" w:rsidP="00E710BC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34B73B4D" w14:textId="77777777" w:rsidR="00E710BC" w:rsidRPr="00415D27" w:rsidRDefault="00E710BC" w:rsidP="00E710BC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3C7C55CB" w14:textId="1FC9BC4B" w:rsidR="00E710BC" w:rsidRDefault="00E710BC" w:rsidP="00E710BC"/>
    <w:p w14:paraId="19493FCD" w14:textId="2B20B43C" w:rsidR="00E710BC" w:rsidRDefault="00E710BC" w:rsidP="00E710BC"/>
    <w:p w14:paraId="20AF2DDA" w14:textId="30FB2ADD" w:rsidR="00E710BC" w:rsidRDefault="00E710BC" w:rsidP="00E710BC"/>
    <w:p w14:paraId="2EA822D3" w14:textId="2130CF0D" w:rsidR="00E710BC" w:rsidRDefault="00E710BC" w:rsidP="00E710BC"/>
    <w:p w14:paraId="6883DA8C" w14:textId="1C2F4336" w:rsidR="00E710BC" w:rsidRDefault="00E710BC" w:rsidP="00E710BC"/>
    <w:p w14:paraId="077D1A41" w14:textId="77777777" w:rsidR="00E710BC" w:rsidRPr="00E710BC" w:rsidRDefault="00E710BC" w:rsidP="00E710B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demo {</w:t>
      </w:r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E710BC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E710BC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meters = </w:t>
      </w:r>
      <w:proofErr w:type="spellStart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Integer.</w:t>
      </w:r>
      <w:r w:rsidRPr="00E710BC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proofErr w:type="spellEnd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double </w:t>
      </w:r>
      <w:proofErr w:type="spellStart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convertToKilometers</w:t>
      </w:r>
      <w:proofErr w:type="spellEnd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(meters * </w:t>
      </w:r>
      <w:r w:rsidRPr="00E710BC">
        <w:rPr>
          <w:rFonts w:ascii="Courier New" w:eastAsia="Times New Roman" w:hAnsi="Courier New" w:cs="Courier New"/>
          <w:color w:val="6897BB"/>
          <w:sz w:val="20"/>
          <w:szCs w:val="20"/>
        </w:rPr>
        <w:t>1.0</w:t>
      </w:r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/ </w:t>
      </w:r>
      <w:r w:rsidRPr="00E710BC">
        <w:rPr>
          <w:rFonts w:ascii="Courier New" w:eastAsia="Times New Roman" w:hAnsi="Courier New" w:cs="Courier New"/>
          <w:color w:val="6897BB"/>
          <w:sz w:val="20"/>
          <w:szCs w:val="20"/>
        </w:rPr>
        <w:t>1000</w:t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E710BC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E710BC">
        <w:rPr>
          <w:rFonts w:ascii="Courier New" w:eastAsia="Times New Roman" w:hAnsi="Courier New" w:cs="Courier New"/>
          <w:color w:val="6A8759"/>
          <w:sz w:val="20"/>
          <w:szCs w:val="20"/>
        </w:rPr>
        <w:t>"%.2f"</w:t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convertToKilometers</w:t>
      </w:r>
      <w:proofErr w:type="spellEnd"/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E710BC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E710BC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5C322790" w14:textId="77777777" w:rsidR="00E710BC" w:rsidRDefault="00E710BC" w:rsidP="00E710BC"/>
    <w:p w14:paraId="3B21538D" w14:textId="77777777" w:rsidR="00E710BC" w:rsidRPr="00E710BC" w:rsidRDefault="00E710BC" w:rsidP="00E710BC"/>
    <w:p w14:paraId="6A528A0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Pounds to Dollars</w:t>
      </w:r>
    </w:p>
    <w:p w14:paraId="7B86C007" w14:textId="3AF0307F" w:rsidR="00394CA0" w:rsidRPr="00394CA0" w:rsidRDefault="00394CA0" w:rsidP="00394CA0">
      <w:pPr>
        <w:rPr>
          <w:lang w:val="bg-BG"/>
        </w:rPr>
      </w:pPr>
      <w:r w:rsidRPr="00394CA0">
        <w:t xml:space="preserve">Write a program that converts British pounds to </w:t>
      </w:r>
      <w:r w:rsidRPr="00394CA0">
        <w:rPr>
          <w:noProof/>
        </w:rPr>
        <w:t xml:space="preserve">US </w:t>
      </w:r>
      <w:r w:rsidRPr="00394CA0">
        <w:t xml:space="preserve">dollars formatted to </w:t>
      </w:r>
      <w:r w:rsidR="00C7541A">
        <w:t xml:space="preserve">the </w:t>
      </w:r>
      <w:r w:rsidRPr="00394CA0">
        <w:t>3</w:t>
      </w:r>
      <w:r w:rsidR="00C7541A">
        <w:t>rd</w:t>
      </w:r>
      <w:r w:rsidRPr="00394CA0">
        <w:t xml:space="preserve"> decimal point.</w:t>
      </w:r>
    </w:p>
    <w:p w14:paraId="7B81CC4B" w14:textId="01116C33" w:rsidR="00394CA0" w:rsidRPr="00394CA0" w:rsidRDefault="00394CA0" w:rsidP="00394CA0">
      <w:pPr>
        <w:rPr>
          <w:lang w:val="bg-BG"/>
        </w:rPr>
      </w:pPr>
      <w:r w:rsidRPr="00394CA0">
        <w:t>1 British Pound</w:t>
      </w:r>
      <w:r w:rsidR="00E850B7">
        <w:t xml:space="preserve"> = 1.36</w:t>
      </w:r>
      <w:r w:rsidRPr="00394CA0">
        <w:t xml:space="preserve"> Dollars</w:t>
      </w:r>
    </w:p>
    <w:p w14:paraId="3D874DE9" w14:textId="4E542623" w:rsidR="00394CA0" w:rsidRDefault="00394CA0" w:rsidP="00394CA0">
      <w:pPr>
        <w:pStyle w:val="Heading3"/>
      </w:pPr>
      <w:r w:rsidRPr="00394CA0">
        <w:t>Examples</w:t>
      </w:r>
    </w:p>
    <w:tbl>
      <w:tblPr>
        <w:tblStyle w:val="TableGrid"/>
        <w:tblpPr w:leftFromText="180" w:rightFromText="180" w:vertAnchor="text" w:horzAnchor="margin" w:tblpY="121"/>
        <w:tblW w:w="23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DB3E39" w:rsidRPr="00394CA0" w14:paraId="0F6E0953" w14:textId="77777777" w:rsidTr="00DB3E39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6BADF4E7" w14:textId="77777777" w:rsidR="00DB3E39" w:rsidRPr="00394CA0" w:rsidRDefault="00DB3E39" w:rsidP="00DB3E39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B99340A" w14:textId="77777777" w:rsidR="00DB3E39" w:rsidRPr="00394CA0" w:rsidRDefault="00DB3E39" w:rsidP="00DB3E39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DB3E39" w:rsidRPr="00394CA0" w14:paraId="229BE9D7" w14:textId="77777777" w:rsidTr="00DB3E39">
        <w:trPr>
          <w:trHeight w:val="372"/>
        </w:trPr>
        <w:tc>
          <w:tcPr>
            <w:tcW w:w="882" w:type="dxa"/>
          </w:tcPr>
          <w:p w14:paraId="0B6876A5" w14:textId="77777777" w:rsidR="00DB3E39" w:rsidRPr="00415D27" w:rsidRDefault="00DB3E39" w:rsidP="00DB3E39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419C41FA" w14:textId="77777777" w:rsidR="00DB3E39" w:rsidRPr="00415D27" w:rsidRDefault="00DB3E39" w:rsidP="00DB3E39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Pr="00415D27">
              <w:rPr>
                <w:rFonts w:ascii="Consolas" w:hAnsi="Consolas"/>
              </w:rPr>
              <w:t>.800</w:t>
            </w:r>
          </w:p>
        </w:tc>
      </w:tr>
      <w:tr w:rsidR="00DB3E39" w:rsidRPr="00394CA0" w14:paraId="7AFBED8E" w14:textId="77777777" w:rsidTr="00DB3E39">
        <w:trPr>
          <w:trHeight w:val="372"/>
        </w:trPr>
        <w:tc>
          <w:tcPr>
            <w:tcW w:w="882" w:type="dxa"/>
          </w:tcPr>
          <w:p w14:paraId="5266A4A9" w14:textId="77777777" w:rsidR="00DB3E39" w:rsidRPr="00415D27" w:rsidRDefault="00DB3E39" w:rsidP="00DB3E39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46C7D324" w14:textId="77777777" w:rsidR="00DB3E39" w:rsidRPr="00415D27" w:rsidRDefault="00DB3E39" w:rsidP="00DB3E39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Pr="00415D27">
              <w:rPr>
                <w:rFonts w:ascii="Consolas" w:hAnsi="Consolas"/>
              </w:rPr>
              <w:t>0</w:t>
            </w:r>
          </w:p>
        </w:tc>
      </w:tr>
    </w:tbl>
    <w:p w14:paraId="0D47E38F" w14:textId="5D62252D" w:rsidR="00DB3E39" w:rsidRDefault="00DB3E39" w:rsidP="00DB3E39"/>
    <w:p w14:paraId="19390B96" w14:textId="4EFDE0A3" w:rsidR="00DB3E39" w:rsidRDefault="00DB3E39" w:rsidP="00DB3E39"/>
    <w:p w14:paraId="7C9F9C43" w14:textId="562B1704" w:rsidR="00DB3E39" w:rsidRDefault="00DB3E39" w:rsidP="00DB3E39"/>
    <w:p w14:paraId="4E1EC8BF" w14:textId="6CA9B480" w:rsidR="00DB3E39" w:rsidRDefault="00DB3E39" w:rsidP="00DB3E39"/>
    <w:p w14:paraId="457E8FEE" w14:textId="2DB78ACB" w:rsidR="00DB3E39" w:rsidRDefault="00DB3E39" w:rsidP="00DB3E39"/>
    <w:p w14:paraId="0E488A06" w14:textId="77777777" w:rsidR="00DB3E39" w:rsidRPr="00DB3E39" w:rsidRDefault="00DB3E39" w:rsidP="00DB3E3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demo {</w:t>
      </w:r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DB3E39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DB3E3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double </w:t>
      </w:r>
      <w:proofErr w:type="spellStart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britishPound</w:t>
      </w:r>
      <w:proofErr w:type="spellEnd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Double.</w:t>
      </w:r>
      <w:r w:rsidRPr="00DB3E39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Double</w:t>
      </w:r>
      <w:proofErr w:type="spellEnd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double </w:t>
      </w:r>
      <w:proofErr w:type="spellStart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convertToUsd</w:t>
      </w:r>
      <w:proofErr w:type="spellEnd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britishPound</w:t>
      </w:r>
      <w:proofErr w:type="spellEnd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* </w:t>
      </w:r>
      <w:r w:rsidRPr="00DB3E39">
        <w:rPr>
          <w:rFonts w:ascii="Courier New" w:eastAsia="Times New Roman" w:hAnsi="Courier New" w:cs="Courier New"/>
          <w:color w:val="6897BB"/>
          <w:sz w:val="20"/>
          <w:szCs w:val="20"/>
        </w:rPr>
        <w:t>1.36</w:t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DB3E39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DB3E39">
        <w:rPr>
          <w:rFonts w:ascii="Courier New" w:eastAsia="Times New Roman" w:hAnsi="Courier New" w:cs="Courier New"/>
          <w:color w:val="6A8759"/>
          <w:sz w:val="20"/>
          <w:szCs w:val="20"/>
        </w:rPr>
        <w:t>"%.3f"</w:t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convertToUsd</w:t>
      </w:r>
      <w:proofErr w:type="spellEnd"/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DB3E39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DB3E39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75545646" w14:textId="77777777" w:rsidR="00DB3E39" w:rsidRDefault="00DB3E39" w:rsidP="00DB3E39"/>
    <w:p w14:paraId="7728C5FD" w14:textId="77777777" w:rsidR="00DB3E39" w:rsidRPr="00DB3E39" w:rsidRDefault="00DB3E39" w:rsidP="00DB3E39"/>
    <w:p w14:paraId="7508A1C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BA903AE" w14:textId="7F7B2EB7" w:rsidR="00394CA0" w:rsidRDefault="00394CA0" w:rsidP="00394CA0"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="0078692C">
        <w:t>not to</w:t>
      </w:r>
      <w:r w:rsidRPr="00394CA0">
        <w:t xml:space="preserve"> lose precision.</w:t>
      </w:r>
    </w:p>
    <w:p w14:paraId="33BC2335" w14:textId="1B8E7D0D" w:rsidR="009767CF" w:rsidRDefault="009767CF" w:rsidP="00394CA0"/>
    <w:p w14:paraId="5726EC01" w14:textId="77777777" w:rsidR="00135327" w:rsidRPr="00135327" w:rsidRDefault="00135327" w:rsidP="00135327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java.math.BigDecimal</w:t>
      </w:r>
      <w:proofErr w:type="spellEnd"/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demo {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135327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135327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</w:t>
      </w:r>
      <w:proofErr w:type="spellStart"/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num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Integer.</w:t>
      </w:r>
      <w:r w:rsidRPr="00135327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BigDecimal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sum = 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BigDecimal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135327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for 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135327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num</w:t>
      </w:r>
      <w:proofErr w:type="spellEnd"/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++) {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BigDecimal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currentNumber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BigDecimal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um =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sum.add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currentNumber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135327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(sum)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135327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135327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4460253A" w14:textId="655B41A4" w:rsidR="009767CF" w:rsidRDefault="009767CF" w:rsidP="00394CA0"/>
    <w:p w14:paraId="78F20DC9" w14:textId="77777777" w:rsidR="009767CF" w:rsidRPr="00394CA0" w:rsidRDefault="009767CF" w:rsidP="00394CA0">
      <w:pPr>
        <w:rPr>
          <w:lang w:val="bg-BG"/>
        </w:rPr>
      </w:pPr>
    </w:p>
    <w:p w14:paraId="1DFF15A9" w14:textId="3D91F148" w:rsidR="00394CA0" w:rsidRDefault="00394CA0" w:rsidP="00394CA0">
      <w:pPr>
        <w:pStyle w:val="Heading1"/>
        <w:numPr>
          <w:ilvl w:val="0"/>
          <w:numId w:val="43"/>
        </w:numPr>
      </w:pPr>
      <w:r w:rsidRPr="00394CA0">
        <w:t>Data Types and Type Conversion</w:t>
      </w:r>
    </w:p>
    <w:p w14:paraId="478767DA" w14:textId="77777777" w:rsidR="0059692B" w:rsidRPr="0059692B" w:rsidRDefault="0059692B" w:rsidP="0059692B"/>
    <w:p w14:paraId="5DEEC58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Town Info</w:t>
      </w:r>
    </w:p>
    <w:p w14:paraId="2C1D3479" w14:textId="4859E3CF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</w:t>
      </w:r>
      <w:r w:rsidR="0078692C">
        <w:t>,</w:t>
      </w:r>
      <w:r w:rsidRPr="00394CA0">
        <w:t xml:space="preserve"> you will be given the name of the town, on the second – the population</w:t>
      </w:r>
      <w:r w:rsidR="0078692C">
        <w:t>,</w:t>
      </w:r>
      <w:r w:rsidRPr="00394CA0">
        <w:t xml:space="preserve"> and on the third</w:t>
      </w:r>
      <w:r w:rsidR="0078692C">
        <w:t xml:space="preserve"> </w:t>
      </w:r>
      <w:r w:rsidR="0078692C" w:rsidRPr="00394CA0">
        <w:t>–</w:t>
      </w:r>
      <w:r w:rsidR="0078692C">
        <w:t xml:space="preserve"> </w:t>
      </w:r>
      <w:r w:rsidRPr="00394CA0">
        <w:t>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r w:rsidRPr="0028181A">
        <w:rPr>
          <w:rFonts w:ascii="Consolas" w:hAnsi="Consolas"/>
        </w:rPr>
        <w:t>"</w:t>
      </w:r>
      <w:r w:rsidRPr="0028181A">
        <w:t>.</w:t>
      </w:r>
    </w:p>
    <w:p w14:paraId="09D5CB41" w14:textId="332C77A0" w:rsidR="00394CA0" w:rsidRDefault="00394CA0" w:rsidP="00394CA0">
      <w:pPr>
        <w:pStyle w:val="Heading3"/>
      </w:pPr>
      <w:r w:rsidRPr="00394CA0">
        <w:t>Examples</w:t>
      </w:r>
    </w:p>
    <w:tbl>
      <w:tblPr>
        <w:tblStyle w:val="TableGrid"/>
        <w:tblpPr w:leftFromText="180" w:rightFromText="180" w:vertAnchor="text" w:horzAnchor="margin" w:tblpY="-24"/>
        <w:tblW w:w="905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E62C86" w:rsidRPr="00394CA0" w14:paraId="5D754C34" w14:textId="77777777" w:rsidTr="00E62C8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58C60F28" w14:textId="77777777" w:rsidR="00E62C86" w:rsidRPr="00394CA0" w:rsidRDefault="00E62C86" w:rsidP="00E62C8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1405E7A" w14:textId="77777777" w:rsidR="00E62C86" w:rsidRPr="00394CA0" w:rsidRDefault="00E62C86" w:rsidP="00E62C8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2C86" w:rsidRPr="00394CA0" w14:paraId="2CA465CD" w14:textId="77777777" w:rsidTr="00E62C86">
        <w:trPr>
          <w:trHeight w:val="372"/>
        </w:trPr>
        <w:tc>
          <w:tcPr>
            <w:tcW w:w="1348" w:type="dxa"/>
            <w:shd w:val="clear" w:color="auto" w:fill="auto"/>
          </w:tcPr>
          <w:p w14:paraId="77F95794" w14:textId="77777777" w:rsidR="00E62C86" w:rsidRPr="00C7541A" w:rsidRDefault="00E62C86" w:rsidP="00E62C8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33A1D02A" w14:textId="77777777" w:rsidR="00E62C86" w:rsidRPr="00C7541A" w:rsidRDefault="00E62C86" w:rsidP="00E62C8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61BB976C" w14:textId="77777777" w:rsidR="00E62C86" w:rsidRPr="00E404E2" w:rsidRDefault="00E62C86" w:rsidP="00E62C8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74AD04F7" w14:textId="77777777" w:rsidR="00E62C86" w:rsidRPr="00E404E2" w:rsidRDefault="00E62C86" w:rsidP="00E62C8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62C86" w:rsidRPr="00394CA0" w14:paraId="431A1947" w14:textId="77777777" w:rsidTr="00E62C86">
        <w:trPr>
          <w:trHeight w:val="372"/>
        </w:trPr>
        <w:tc>
          <w:tcPr>
            <w:tcW w:w="1348" w:type="dxa"/>
            <w:shd w:val="clear" w:color="auto" w:fill="auto"/>
          </w:tcPr>
          <w:p w14:paraId="39E23CDE" w14:textId="77777777" w:rsidR="00E62C86" w:rsidRPr="00E404E2" w:rsidRDefault="00E62C86" w:rsidP="00E62C8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3745F0DB" w14:textId="77777777" w:rsidR="00E62C86" w:rsidRPr="00E404E2" w:rsidRDefault="00E62C86" w:rsidP="00E62C86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135E418" w14:textId="77777777" w:rsidR="00E62C86" w:rsidRPr="00E404E2" w:rsidRDefault="00E62C86" w:rsidP="00E62C8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5B7C1AB9" w14:textId="77777777" w:rsidR="00E62C86" w:rsidRPr="00E404E2" w:rsidRDefault="00E62C86" w:rsidP="00E62C86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4BF60213" w14:textId="74B5E808" w:rsidR="00106F3A" w:rsidRDefault="00106F3A" w:rsidP="00106F3A"/>
    <w:p w14:paraId="019365C2" w14:textId="76FCEA43" w:rsidR="00106F3A" w:rsidRDefault="00106F3A" w:rsidP="00106F3A"/>
    <w:p w14:paraId="5FB40AF8" w14:textId="74C4F580" w:rsidR="00106F3A" w:rsidRDefault="00106F3A" w:rsidP="00106F3A"/>
    <w:p w14:paraId="430B2A02" w14:textId="770F328A" w:rsidR="00106F3A" w:rsidRDefault="00106F3A" w:rsidP="00106F3A"/>
    <w:p w14:paraId="1D12BFC3" w14:textId="2A01DD3D" w:rsidR="00106F3A" w:rsidRDefault="00106F3A" w:rsidP="00106F3A"/>
    <w:p w14:paraId="24912DD3" w14:textId="77777777" w:rsidR="00106F3A" w:rsidRPr="00106F3A" w:rsidRDefault="00106F3A" w:rsidP="00106F3A"/>
    <w:p w14:paraId="70A657C3" w14:textId="1F893C3D" w:rsidR="00106F3A" w:rsidRDefault="00106F3A" w:rsidP="00106F3A"/>
    <w:p w14:paraId="74885EC2" w14:textId="1BB86976" w:rsidR="0059692B" w:rsidRPr="00E70F4C" w:rsidRDefault="008F496F" w:rsidP="00E70F4C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java.math.BigDecimal</w:t>
      </w:r>
      <w:proofErr w:type="spellEnd"/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demo {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8F496F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8F496F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tring </w:t>
      </w:r>
      <w:proofErr w:type="spellStart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nameOfCity</w:t>
      </w:r>
      <w:proofErr w:type="spellEnd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</w:t>
      </w:r>
      <w:proofErr w:type="spellStart"/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population = </w:t>
      </w:r>
      <w:proofErr w:type="spellStart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Integer.</w:t>
      </w:r>
      <w:r w:rsidRPr="008F496F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proofErr w:type="spellEnd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</w:t>
      </w:r>
      <w:proofErr w:type="spellStart"/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area = </w:t>
      </w:r>
      <w:proofErr w:type="spellStart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Integer.</w:t>
      </w:r>
      <w:r w:rsidRPr="008F496F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proofErr w:type="spellEnd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8F496F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8F496F">
        <w:rPr>
          <w:rFonts w:ascii="Courier New" w:eastAsia="Times New Roman" w:hAnsi="Courier New" w:cs="Courier New"/>
          <w:color w:val="6A8759"/>
          <w:sz w:val="20"/>
          <w:szCs w:val="20"/>
        </w:rPr>
        <w:t>"Town %s has population of %d and area %d square km."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nameOfCity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population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area</w:t>
      </w:r>
      <w:proofErr w:type="spellEnd"/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F496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8F496F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1EA8F199" w14:textId="7F100CD5" w:rsidR="00106F3A" w:rsidRDefault="00106F3A" w:rsidP="00106F3A"/>
    <w:p w14:paraId="25C95093" w14:textId="77777777" w:rsidR="00106F3A" w:rsidRPr="00106F3A" w:rsidRDefault="00106F3A" w:rsidP="00106F3A"/>
    <w:p w14:paraId="5D5547B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 w:rsidRPr="00394CA0">
        <w:t>Concat</w:t>
      </w:r>
      <w:proofErr w:type="spellEnd"/>
      <w:r w:rsidRPr="00394CA0">
        <w:t xml:space="preserve">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01BA4BF3" w:rsidR="00394CA0" w:rsidRDefault="00394CA0" w:rsidP="00394CA0">
      <w:pPr>
        <w:pStyle w:val="Heading3"/>
      </w:pPr>
      <w:r w:rsidRPr="00394CA0">
        <w:t>Examples</w:t>
      </w:r>
    </w:p>
    <w:tbl>
      <w:tblPr>
        <w:tblStyle w:val="TableGrid"/>
        <w:tblpPr w:leftFromText="180" w:rightFromText="180" w:vertAnchor="text" w:horzAnchor="margin" w:tblpY="53"/>
        <w:tblW w:w="297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59692B" w:rsidRPr="00394CA0" w14:paraId="06DBECDC" w14:textId="77777777" w:rsidTr="0059692B">
        <w:tc>
          <w:tcPr>
            <w:tcW w:w="903" w:type="dxa"/>
            <w:shd w:val="clear" w:color="auto" w:fill="D9D9D9" w:themeFill="background1" w:themeFillShade="D9"/>
          </w:tcPr>
          <w:p w14:paraId="7A759893" w14:textId="77777777" w:rsidR="0059692B" w:rsidRPr="00394CA0" w:rsidRDefault="0059692B" w:rsidP="0059692B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0C6B2E4D" w14:textId="77777777" w:rsidR="0059692B" w:rsidRPr="00394CA0" w:rsidRDefault="0059692B" w:rsidP="0059692B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59692B" w:rsidRPr="00394CA0" w14:paraId="05C7CAB5" w14:textId="77777777" w:rsidTr="0059692B">
        <w:tc>
          <w:tcPr>
            <w:tcW w:w="903" w:type="dxa"/>
          </w:tcPr>
          <w:p w14:paraId="3E1A5FD5" w14:textId="77777777" w:rsidR="0059692B" w:rsidRPr="00C103DE" w:rsidRDefault="0059692B" w:rsidP="0059692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14DB32CB" w14:textId="77777777" w:rsidR="0059692B" w:rsidRPr="00C103DE" w:rsidRDefault="0059692B" w:rsidP="0059692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38384301" w14:textId="77777777" w:rsidR="0059692B" w:rsidRPr="00C103DE" w:rsidRDefault="0059692B" w:rsidP="0059692B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616F4C1C" w14:textId="77777777" w:rsidR="0059692B" w:rsidRPr="00C103DE" w:rsidRDefault="0059692B" w:rsidP="00596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9692B" w:rsidRPr="00394CA0" w14:paraId="3C91B577" w14:textId="77777777" w:rsidTr="0059692B">
        <w:tc>
          <w:tcPr>
            <w:tcW w:w="903" w:type="dxa"/>
          </w:tcPr>
          <w:p w14:paraId="5CB830E2" w14:textId="77777777" w:rsidR="0059692B" w:rsidRPr="00C103DE" w:rsidRDefault="0059692B" w:rsidP="0059692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2138319C" w14:textId="77777777" w:rsidR="0059692B" w:rsidRPr="00C103DE" w:rsidRDefault="0059692B" w:rsidP="0059692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3D3E98B" w14:textId="77777777" w:rsidR="0059692B" w:rsidRPr="00C103DE" w:rsidRDefault="0059692B" w:rsidP="0059692B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73B331FD" w14:textId="77777777" w:rsidR="0059692B" w:rsidRPr="00C103DE" w:rsidRDefault="0059692B" w:rsidP="00596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9692B" w:rsidRPr="00394CA0" w14:paraId="1348DE48" w14:textId="77777777" w:rsidTr="0059692B">
        <w:trPr>
          <w:trHeight w:val="671"/>
        </w:trPr>
        <w:tc>
          <w:tcPr>
            <w:tcW w:w="903" w:type="dxa"/>
          </w:tcPr>
          <w:p w14:paraId="3CEB6821" w14:textId="77777777" w:rsidR="0059692B" w:rsidRPr="00C103DE" w:rsidRDefault="0059692B" w:rsidP="0059692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E0681EC" w14:textId="77777777" w:rsidR="0059692B" w:rsidRPr="00C103DE" w:rsidRDefault="0059692B" w:rsidP="0059692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4AB2FC99" w14:textId="77777777" w:rsidR="0059692B" w:rsidRPr="00C103DE" w:rsidRDefault="0059692B" w:rsidP="0059692B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4F914675" w14:textId="77777777" w:rsidR="0059692B" w:rsidRPr="00C103DE" w:rsidRDefault="0059692B" w:rsidP="005969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630053AF" w14:textId="7150AE11" w:rsidR="00A252B0" w:rsidRDefault="00A252B0" w:rsidP="00A252B0"/>
    <w:p w14:paraId="3F32C6CD" w14:textId="7D4CA0D9" w:rsidR="00A252B0" w:rsidRDefault="00A252B0" w:rsidP="00A252B0"/>
    <w:p w14:paraId="7FC3B211" w14:textId="39137CC8" w:rsidR="00A252B0" w:rsidRDefault="00A252B0" w:rsidP="00A252B0"/>
    <w:p w14:paraId="3BA6E58A" w14:textId="663FF1BC" w:rsidR="00A252B0" w:rsidRDefault="00A252B0" w:rsidP="00A252B0"/>
    <w:p w14:paraId="275BF587" w14:textId="7D9CB914" w:rsidR="003D1302" w:rsidRDefault="003D1302" w:rsidP="00C103DE">
      <w:pPr>
        <w:pStyle w:val="Index"/>
        <w:rPr>
          <w:lang w:val="bg-BG"/>
        </w:rPr>
      </w:pPr>
    </w:p>
    <w:p w14:paraId="34202471" w14:textId="6A09FB67" w:rsidR="003D1302" w:rsidRDefault="003D1302" w:rsidP="00C103DE">
      <w:pPr>
        <w:pStyle w:val="Index"/>
        <w:rPr>
          <w:lang w:val="bg-BG"/>
        </w:rPr>
      </w:pPr>
    </w:p>
    <w:p w14:paraId="1BFE9628" w14:textId="7D702F04" w:rsidR="00F61504" w:rsidRDefault="00F61504" w:rsidP="00C103DE">
      <w:pPr>
        <w:pStyle w:val="Index"/>
        <w:rPr>
          <w:lang w:val="bg-BG"/>
        </w:rPr>
      </w:pPr>
    </w:p>
    <w:p w14:paraId="53C8A011" w14:textId="77777777" w:rsidR="00F61504" w:rsidRDefault="00F61504" w:rsidP="00C103DE">
      <w:pPr>
        <w:pStyle w:val="Index"/>
        <w:rPr>
          <w:lang w:val="bg-BG"/>
        </w:rPr>
      </w:pPr>
    </w:p>
    <w:p w14:paraId="10EB036F" w14:textId="77777777" w:rsidR="00B53620" w:rsidRPr="00B53620" w:rsidRDefault="00B53620" w:rsidP="00B5362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java.math.BigDecimal</w:t>
      </w:r>
      <w:proofErr w:type="spellEnd"/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demo {</w:t>
      </w:r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B53620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B53620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tring </w:t>
      </w:r>
      <w:proofErr w:type="spellStart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firstName</w:t>
      </w:r>
      <w:proofErr w:type="spellEnd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tring </w:t>
      </w:r>
      <w:proofErr w:type="spellStart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secondName</w:t>
      </w:r>
      <w:proofErr w:type="spellEnd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tring delimiter = </w:t>
      </w:r>
      <w:proofErr w:type="spellStart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B53620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firstName</w:t>
      </w:r>
      <w:proofErr w:type="spellEnd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+ delimiter + </w:t>
      </w:r>
      <w:proofErr w:type="spellStart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secondName</w:t>
      </w:r>
      <w:proofErr w:type="spellEnd"/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B5362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B53620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3DBB8187" w14:textId="7855E8A2" w:rsidR="003D1302" w:rsidRDefault="003D1302" w:rsidP="00C103DE">
      <w:pPr>
        <w:pStyle w:val="Index"/>
        <w:rPr>
          <w:lang w:val="bg-BG"/>
        </w:rPr>
      </w:pPr>
    </w:p>
    <w:p w14:paraId="12CA8CA9" w14:textId="77777777" w:rsidR="00B53620" w:rsidRPr="00394CA0" w:rsidRDefault="00B5362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15C8A941" w:rsidR="00394CA0" w:rsidRDefault="00394CA0" w:rsidP="00394CA0">
      <w:pPr>
        <w:pStyle w:val="Heading3"/>
      </w:pPr>
      <w:r w:rsidRPr="00394CA0">
        <w:t>Examples</w:t>
      </w:r>
    </w:p>
    <w:tbl>
      <w:tblPr>
        <w:tblStyle w:val="TableGrid"/>
        <w:tblpPr w:leftFromText="180" w:rightFromText="180" w:vertAnchor="text" w:horzAnchor="margin" w:tblpY="16"/>
        <w:tblW w:w="182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E2E07" w:rsidRPr="00394CA0" w14:paraId="4DDDAA77" w14:textId="77777777" w:rsidTr="005E2E0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7A0669" w14:textId="77777777" w:rsidR="005E2E07" w:rsidRPr="00394CA0" w:rsidRDefault="005E2E07" w:rsidP="005E2E07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2C54D78B" w14:textId="77777777" w:rsidR="005E2E07" w:rsidRPr="00394CA0" w:rsidRDefault="005E2E07" w:rsidP="005E2E07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5E2E07" w:rsidRPr="00394CA0" w14:paraId="7D6AD42A" w14:textId="77777777" w:rsidTr="005E2E07">
        <w:trPr>
          <w:trHeight w:val="372"/>
        </w:trPr>
        <w:tc>
          <w:tcPr>
            <w:tcW w:w="896" w:type="dxa"/>
          </w:tcPr>
          <w:p w14:paraId="4BE16F32" w14:textId="77777777" w:rsidR="005E2E07" w:rsidRPr="00394CA0" w:rsidRDefault="005E2E07" w:rsidP="005E2E07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2273B472" w14:textId="77777777" w:rsidR="005E2E07" w:rsidRPr="00394CA0" w:rsidRDefault="005E2E07" w:rsidP="005E2E07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BDE46BD" w14:textId="77777777" w:rsidR="005E2E07" w:rsidRPr="00394CA0" w:rsidRDefault="005E2E07" w:rsidP="005E2E07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294CABE2" w14:textId="77777777" w:rsidR="005E2E07" w:rsidRPr="00394CA0" w:rsidRDefault="005E2E07" w:rsidP="005E2E07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E2E07" w:rsidRPr="00394CA0" w14:paraId="447092C8" w14:textId="77777777" w:rsidTr="005E2E07">
        <w:trPr>
          <w:trHeight w:val="378"/>
        </w:trPr>
        <w:tc>
          <w:tcPr>
            <w:tcW w:w="896" w:type="dxa"/>
          </w:tcPr>
          <w:p w14:paraId="065A5203" w14:textId="77777777" w:rsidR="005E2E07" w:rsidRPr="00394CA0" w:rsidRDefault="005E2E07" w:rsidP="005E2E07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</w:t>
            </w:r>
          </w:p>
          <w:p w14:paraId="5208EF37" w14:textId="77777777" w:rsidR="005E2E07" w:rsidRPr="00394CA0" w:rsidRDefault="005E2E07" w:rsidP="005E2E07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3BCDFEAD" w14:textId="77777777" w:rsidR="005E2E07" w:rsidRPr="00394CA0" w:rsidRDefault="005E2E07" w:rsidP="005E2E07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68B009B0" w14:textId="77777777" w:rsidR="005E2E07" w:rsidRPr="00394CA0" w:rsidRDefault="005E2E07" w:rsidP="005E2E07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E2E07" w:rsidRPr="00394CA0" w14:paraId="0B853F42" w14:textId="77777777" w:rsidTr="005E2E07">
        <w:trPr>
          <w:trHeight w:val="788"/>
        </w:trPr>
        <w:tc>
          <w:tcPr>
            <w:tcW w:w="896" w:type="dxa"/>
          </w:tcPr>
          <w:p w14:paraId="2DBBE770" w14:textId="77777777" w:rsidR="005E2E07" w:rsidRPr="00394CA0" w:rsidRDefault="005E2E07" w:rsidP="005E2E07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1CAA72EE" w14:textId="77777777" w:rsidR="005E2E07" w:rsidRPr="00394CA0" w:rsidRDefault="005E2E07" w:rsidP="005E2E07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5207D3A0" w14:textId="77777777" w:rsidR="005E2E07" w:rsidRPr="00394CA0" w:rsidRDefault="005E2E07" w:rsidP="005E2E07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114E7FB0" w14:textId="77777777" w:rsidR="005E2E07" w:rsidRPr="00394CA0" w:rsidRDefault="005E2E07" w:rsidP="005E2E07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4E11CF6B" w14:textId="45D9091A" w:rsidR="005E3347" w:rsidRDefault="005E3347" w:rsidP="005E3347"/>
    <w:p w14:paraId="323F15F8" w14:textId="680623F1" w:rsidR="005E3347" w:rsidRDefault="005E3347" w:rsidP="005E3347"/>
    <w:p w14:paraId="4E9DC398" w14:textId="34D89F45" w:rsidR="005E3347" w:rsidRDefault="005E3347" w:rsidP="005E3347"/>
    <w:p w14:paraId="7562E238" w14:textId="4AED484A" w:rsidR="005E3347" w:rsidRDefault="005E3347" w:rsidP="005E3347"/>
    <w:p w14:paraId="0BFB1C66" w14:textId="5854B642" w:rsidR="005E2E07" w:rsidRDefault="005E2E07" w:rsidP="005E3347"/>
    <w:p w14:paraId="44E0D72C" w14:textId="49A853D0" w:rsidR="005E2E07" w:rsidRDefault="005E2E07" w:rsidP="005E3347"/>
    <w:p w14:paraId="59A435D7" w14:textId="1C422FE4" w:rsidR="005E2E07" w:rsidRDefault="005E2E07" w:rsidP="005E3347"/>
    <w:p w14:paraId="32340071" w14:textId="1D2D61E6" w:rsidR="005E2E07" w:rsidRDefault="005E2E07" w:rsidP="005E3347"/>
    <w:p w14:paraId="71116F72" w14:textId="35438B2C" w:rsidR="005E2E07" w:rsidRDefault="005E2E07" w:rsidP="005E3347"/>
    <w:p w14:paraId="2101D731" w14:textId="77777777" w:rsidR="0087694B" w:rsidRPr="0087694B" w:rsidRDefault="0087694B" w:rsidP="0087694B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java.math.BigDecimal</w:t>
      </w:r>
      <w:proofErr w:type="spellEnd"/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demo {</w:t>
      </w:r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87694B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87694B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char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firstSymbol</w:t>
      </w:r>
      <w:proofErr w:type="spellEnd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().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charAt</w:t>
      </w:r>
      <w:proofErr w:type="spellEnd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87694B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char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secondSymbol</w:t>
      </w:r>
      <w:proofErr w:type="spellEnd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().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charAt</w:t>
      </w:r>
      <w:proofErr w:type="spellEnd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87694B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char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thirdSymbol</w:t>
      </w:r>
      <w:proofErr w:type="spellEnd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().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charAt</w:t>
      </w:r>
      <w:proofErr w:type="spellEnd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87694B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87694B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87694B">
        <w:rPr>
          <w:rFonts w:ascii="Courier New" w:eastAsia="Times New Roman" w:hAnsi="Courier New" w:cs="Courier New"/>
          <w:color w:val="6A8759"/>
          <w:sz w:val="20"/>
          <w:szCs w:val="20"/>
        </w:rPr>
        <w:t>"%</w:t>
      </w:r>
      <w:proofErr w:type="spellStart"/>
      <w:r w:rsidRPr="0087694B">
        <w:rPr>
          <w:rFonts w:ascii="Courier New" w:eastAsia="Times New Roman" w:hAnsi="Courier New" w:cs="Courier New"/>
          <w:color w:val="6A8759"/>
          <w:sz w:val="20"/>
          <w:szCs w:val="20"/>
        </w:rPr>
        <w:t>s%s%s</w:t>
      </w:r>
      <w:proofErr w:type="spellEnd"/>
      <w:r w:rsidRPr="0087694B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firstSymbol</w:t>
      </w:r>
      <w:proofErr w:type="spellEnd"/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secondSymbol</w:t>
      </w:r>
      <w:proofErr w:type="spellEnd"/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thirdSymbol</w:t>
      </w:r>
      <w:proofErr w:type="spellEnd"/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87694B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87694B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7B3EE38F" w14:textId="71BD5047" w:rsidR="005E2E07" w:rsidRDefault="005E2E07" w:rsidP="005E3347"/>
    <w:p w14:paraId="06BDA636" w14:textId="77777777" w:rsidR="005E2E07" w:rsidRPr="005E3347" w:rsidRDefault="005E2E07" w:rsidP="005E3347"/>
    <w:p w14:paraId="17E9C8A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1FF3ED5E" w:rsidR="00394CA0" w:rsidRDefault="00394CA0" w:rsidP="00394CA0">
      <w:pPr>
        <w:pStyle w:val="Heading3"/>
      </w:pPr>
      <w:r w:rsidRPr="00394CA0">
        <w:t>Examples</w:t>
      </w:r>
    </w:p>
    <w:tbl>
      <w:tblPr>
        <w:tblStyle w:val="TableGrid"/>
        <w:tblpPr w:leftFromText="180" w:rightFromText="180" w:vertAnchor="text" w:horzAnchor="margin" w:tblpY="231"/>
        <w:tblW w:w="23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AF0007" w:rsidRPr="00394CA0" w14:paraId="77BAABF8" w14:textId="77777777" w:rsidTr="00AF0007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A95D18D" w14:textId="77777777" w:rsidR="00AF0007" w:rsidRPr="00394CA0" w:rsidRDefault="00AF0007" w:rsidP="00AF0007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5094CE49" w14:textId="77777777" w:rsidR="00AF0007" w:rsidRPr="00394CA0" w:rsidRDefault="00AF0007" w:rsidP="00AF0007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AF0007" w:rsidRPr="00394CA0" w14:paraId="76A4CCF3" w14:textId="77777777" w:rsidTr="00AF0007">
        <w:trPr>
          <w:trHeight w:val="372"/>
        </w:trPr>
        <w:tc>
          <w:tcPr>
            <w:tcW w:w="833" w:type="dxa"/>
          </w:tcPr>
          <w:p w14:paraId="4F64470C" w14:textId="77777777" w:rsidR="00AF0007" w:rsidRPr="00415D27" w:rsidRDefault="00AF0007" w:rsidP="00AF0007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55067E3C" w14:textId="77777777" w:rsidR="00AF0007" w:rsidRPr="00415D27" w:rsidRDefault="00AF0007" w:rsidP="00AF0007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7525ACB2" w14:textId="77777777" w:rsidR="00AF0007" w:rsidRPr="00415D27" w:rsidRDefault="00AF0007" w:rsidP="00AF000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415F0DE4" w14:textId="77777777" w:rsidR="00AF0007" w:rsidRPr="00415D27" w:rsidRDefault="00AF0007" w:rsidP="00AF0007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AF0007" w:rsidRPr="00394CA0" w14:paraId="3C7911A2" w14:textId="77777777" w:rsidTr="00AF0007">
        <w:trPr>
          <w:trHeight w:val="372"/>
        </w:trPr>
        <w:tc>
          <w:tcPr>
            <w:tcW w:w="833" w:type="dxa"/>
          </w:tcPr>
          <w:p w14:paraId="2B578069" w14:textId="77777777" w:rsidR="00AF0007" w:rsidRPr="00415D27" w:rsidRDefault="00AF0007" w:rsidP="00AF0007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56E618FB" w14:textId="77777777" w:rsidR="00AF0007" w:rsidRPr="00415D27" w:rsidRDefault="00AF0007" w:rsidP="00AF0007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5459310B" w14:textId="77777777" w:rsidR="00AF0007" w:rsidRPr="00415D27" w:rsidRDefault="00AF0007" w:rsidP="00AF0007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7CBB675B" w14:textId="77777777" w:rsidR="00AF0007" w:rsidRPr="00415D27" w:rsidRDefault="00AF0007" w:rsidP="00AF0007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6BE5F9C6" w14:textId="33EB928E" w:rsidR="00793467" w:rsidRDefault="00793467" w:rsidP="00793467"/>
    <w:p w14:paraId="6F62237B" w14:textId="7495D178" w:rsidR="00793467" w:rsidRDefault="00793467" w:rsidP="00793467"/>
    <w:p w14:paraId="3291E846" w14:textId="3759A761" w:rsidR="00AF0007" w:rsidRDefault="00AF0007" w:rsidP="00793467"/>
    <w:p w14:paraId="05770790" w14:textId="41ECC027" w:rsidR="00AF0007" w:rsidRDefault="00AF0007" w:rsidP="00793467"/>
    <w:p w14:paraId="32946C50" w14:textId="2001BCE5" w:rsidR="00AF0007" w:rsidRDefault="00AF0007" w:rsidP="00793467"/>
    <w:p w14:paraId="7DB84E44" w14:textId="2657C6CD" w:rsidR="00E64950" w:rsidRDefault="00E64950" w:rsidP="00793467"/>
    <w:p w14:paraId="10726318" w14:textId="77777777" w:rsidR="00E64950" w:rsidRDefault="00E64950" w:rsidP="00793467"/>
    <w:p w14:paraId="593FC0E0" w14:textId="77777777" w:rsidR="00243081" w:rsidRPr="00243081" w:rsidRDefault="00243081" w:rsidP="0024308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java.math.BigDecimal</w:t>
      </w:r>
      <w:proofErr w:type="spellEnd"/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demo {</w:t>
      </w:r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243081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243081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char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firstSymbol</w:t>
      </w:r>
      <w:proofErr w:type="spellEnd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().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charAt</w:t>
      </w:r>
      <w:proofErr w:type="spellEnd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43081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char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secondSymbol</w:t>
      </w:r>
      <w:proofErr w:type="spellEnd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().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charAt</w:t>
      </w:r>
      <w:proofErr w:type="spellEnd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43081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char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thirdSymbol</w:t>
      </w:r>
      <w:proofErr w:type="spellEnd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().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charAt</w:t>
      </w:r>
      <w:proofErr w:type="spellEnd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43081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243081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243081">
        <w:rPr>
          <w:rFonts w:ascii="Courier New" w:eastAsia="Times New Roman" w:hAnsi="Courier New" w:cs="Courier New"/>
          <w:color w:val="6A8759"/>
          <w:sz w:val="20"/>
          <w:szCs w:val="20"/>
        </w:rPr>
        <w:t>"%c %c %c"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thirdSymbol</w:t>
      </w:r>
      <w:proofErr w:type="spellEnd"/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secondSymbol</w:t>
      </w:r>
      <w:proofErr w:type="spellEnd"/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firstSymbol</w:t>
      </w:r>
      <w:proofErr w:type="spellEnd"/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24308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243081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6C94E732" w14:textId="77777777" w:rsidR="00AF0007" w:rsidRDefault="00AF0007" w:rsidP="00793467"/>
    <w:p w14:paraId="369ACB2E" w14:textId="77777777" w:rsidR="00793467" w:rsidRPr="00793467" w:rsidRDefault="00793467" w:rsidP="00793467"/>
    <w:p w14:paraId="15D43E2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AF4B570" w:rsidR="00394CA0" w:rsidRDefault="00394CA0" w:rsidP="00394CA0">
      <w:pPr>
        <w:pStyle w:val="Heading3"/>
      </w:pPr>
      <w:r w:rsidRPr="00394CA0">
        <w:t>Examples</w:t>
      </w:r>
    </w:p>
    <w:tbl>
      <w:tblPr>
        <w:tblStyle w:val="TableGrid"/>
        <w:tblpPr w:leftFromText="180" w:rightFromText="180" w:vertAnchor="text" w:tblpY="8"/>
        <w:tblW w:w="25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6E002D" w:rsidRPr="00394CA0" w14:paraId="7B1D9E1C" w14:textId="77777777" w:rsidTr="006E002D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F02144F" w14:textId="77777777" w:rsidR="006E002D" w:rsidRPr="00394CA0" w:rsidRDefault="006E002D" w:rsidP="006E002D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DD1F7D5" w14:textId="77777777" w:rsidR="006E002D" w:rsidRPr="00394CA0" w:rsidRDefault="006E002D" w:rsidP="006E002D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6E002D" w:rsidRPr="00394CA0" w14:paraId="18953141" w14:textId="77777777" w:rsidTr="006E002D">
        <w:trPr>
          <w:trHeight w:val="372"/>
        </w:trPr>
        <w:tc>
          <w:tcPr>
            <w:tcW w:w="833" w:type="dxa"/>
          </w:tcPr>
          <w:p w14:paraId="3A47A291" w14:textId="77777777" w:rsidR="006E002D" w:rsidRPr="00415D27" w:rsidRDefault="006E002D" w:rsidP="006E002D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69345B08" w14:textId="77777777" w:rsidR="006E002D" w:rsidRPr="00415D27" w:rsidRDefault="006E002D" w:rsidP="006E002D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6E002D" w:rsidRPr="00394CA0" w14:paraId="53BEE886" w14:textId="77777777" w:rsidTr="006E002D">
        <w:trPr>
          <w:trHeight w:val="372"/>
        </w:trPr>
        <w:tc>
          <w:tcPr>
            <w:tcW w:w="833" w:type="dxa"/>
          </w:tcPr>
          <w:p w14:paraId="2E8F3AF2" w14:textId="77777777" w:rsidR="006E002D" w:rsidRPr="00415D27" w:rsidRDefault="006E002D" w:rsidP="006E002D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47D50F75" w14:textId="77777777" w:rsidR="006E002D" w:rsidRPr="00415D27" w:rsidRDefault="006E002D" w:rsidP="006E002D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18E18300" w14:textId="1FC53CD6" w:rsidR="003D6B58" w:rsidRDefault="003D6B58" w:rsidP="003D6B58"/>
    <w:p w14:paraId="6CBB9AF5" w14:textId="5743C812" w:rsidR="003D6B58" w:rsidRDefault="003D6B58" w:rsidP="003D6B58"/>
    <w:p w14:paraId="5E5F3BA5" w14:textId="04F0BDEA" w:rsidR="006E002D" w:rsidRDefault="006E002D" w:rsidP="003D6B58"/>
    <w:p w14:paraId="22B279EC" w14:textId="67C8CDAD" w:rsidR="006E002D" w:rsidRDefault="006E002D" w:rsidP="003D6B58"/>
    <w:p w14:paraId="035F42F0" w14:textId="77777777" w:rsidR="00A4493F" w:rsidRPr="00A4493F" w:rsidRDefault="00A4493F" w:rsidP="00A4493F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java.math.BigDecimal</w:t>
      </w:r>
      <w:proofErr w:type="spellEnd"/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demo {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A4493F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A4493F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char 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ymbol = </w:t>
      </w:r>
      <w:proofErr w:type="spellStart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().</w:t>
      </w:r>
      <w:proofErr w:type="spellStart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charAt</w:t>
      </w:r>
      <w:proofErr w:type="spellEnd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A4493F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 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Character.</w:t>
      </w:r>
      <w:r w:rsidRPr="00A4493F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isUpperCase</w:t>
      </w:r>
      <w:proofErr w:type="spellEnd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(symbol)){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A4493F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A4493F">
        <w:rPr>
          <w:rFonts w:ascii="Courier New" w:eastAsia="Times New Roman" w:hAnsi="Courier New" w:cs="Courier New"/>
          <w:color w:val="6A8759"/>
          <w:sz w:val="20"/>
          <w:szCs w:val="20"/>
        </w:rPr>
        <w:t>"upper-case"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if 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Character.</w:t>
      </w:r>
      <w:r w:rsidRPr="00A4493F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isLowerCase</w:t>
      </w:r>
      <w:proofErr w:type="spellEnd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(symbol)){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A4493F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.println</w:t>
      </w:r>
      <w:proofErr w:type="spellEnd"/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A4493F">
        <w:rPr>
          <w:rFonts w:ascii="Courier New" w:eastAsia="Times New Roman" w:hAnsi="Courier New" w:cs="Courier New"/>
          <w:color w:val="6A8759"/>
          <w:sz w:val="20"/>
          <w:szCs w:val="20"/>
        </w:rPr>
        <w:t>"lower-case"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A4493F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</w:t>
      </w:r>
      <w:r w:rsidRPr="00A4493F">
        <w:rPr>
          <w:rFonts w:ascii="Courier New" w:eastAsia="Times New Roman" w:hAnsi="Courier New" w:cs="Courier New"/>
          <w:color w:val="808080"/>
          <w:sz w:val="20"/>
          <w:szCs w:val="20"/>
        </w:rPr>
        <w:t>/* if (symbol &gt;= 'A' &amp;&amp; symbol &lt;= 'Z'){</w:t>
      </w:r>
      <w:r w:rsidRPr="00A4493F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A4493F">
        <w:rPr>
          <w:rFonts w:ascii="Courier New" w:eastAsia="Times New Roman" w:hAnsi="Courier New" w:cs="Courier New"/>
          <w:color w:val="808080"/>
          <w:sz w:val="20"/>
          <w:szCs w:val="20"/>
        </w:rPr>
        <w:t>System.out.println</w:t>
      </w:r>
      <w:proofErr w:type="spellEnd"/>
      <w:r w:rsidRPr="00A4493F">
        <w:rPr>
          <w:rFonts w:ascii="Courier New" w:eastAsia="Times New Roman" w:hAnsi="Courier New" w:cs="Courier New"/>
          <w:color w:val="808080"/>
          <w:sz w:val="20"/>
          <w:szCs w:val="20"/>
        </w:rPr>
        <w:t>("upper-case");</w:t>
      </w:r>
      <w:r w:rsidRPr="00A4493F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}else if (symbol &gt;= 'a' &amp;&amp; symbol &lt;= 'z'){</w:t>
      </w:r>
      <w:r w:rsidRPr="00A4493F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    </w:t>
      </w:r>
      <w:proofErr w:type="spellStart"/>
      <w:r w:rsidRPr="00A4493F">
        <w:rPr>
          <w:rFonts w:ascii="Courier New" w:eastAsia="Times New Roman" w:hAnsi="Courier New" w:cs="Courier New"/>
          <w:color w:val="808080"/>
          <w:sz w:val="20"/>
          <w:szCs w:val="20"/>
        </w:rPr>
        <w:t>System.out.println</w:t>
      </w:r>
      <w:proofErr w:type="spellEnd"/>
      <w:r w:rsidRPr="00A4493F">
        <w:rPr>
          <w:rFonts w:ascii="Courier New" w:eastAsia="Times New Roman" w:hAnsi="Courier New" w:cs="Courier New"/>
          <w:color w:val="808080"/>
          <w:sz w:val="20"/>
          <w:szCs w:val="20"/>
        </w:rPr>
        <w:t>("lower-case");</w:t>
      </w:r>
      <w:r w:rsidRPr="00A4493F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}*/</w:t>
      </w:r>
      <w:r w:rsidRPr="00A4493F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A4493F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1D876574" w14:textId="66547A8F" w:rsidR="006E002D" w:rsidRDefault="006E002D" w:rsidP="003D6B58"/>
    <w:p w14:paraId="51EEA088" w14:textId="5EE173F0" w:rsidR="006E002D" w:rsidRDefault="006E002D" w:rsidP="003D6B58"/>
    <w:p w14:paraId="0A299D0D" w14:textId="77777777" w:rsidR="006E002D" w:rsidRPr="003D6B58" w:rsidRDefault="006E002D" w:rsidP="003D6B58"/>
    <w:p w14:paraId="687F9A68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10" w:history="1">
        <w:r w:rsidRPr="00394CA0">
          <w:rPr>
            <w:rStyle w:val="Hyperlink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Solution</w:t>
      </w:r>
    </w:p>
    <w:p w14:paraId="3DFE1BF8" w14:textId="0046CAD7" w:rsidR="00EB4CD8" w:rsidRDefault="00394CA0" w:rsidP="00394CA0">
      <w:r w:rsidRPr="00394CA0">
        <w:t>You might help yourself with the code below:</w:t>
      </w:r>
    </w:p>
    <w:p w14:paraId="2E954FC1" w14:textId="77620CF8" w:rsidR="00EB4CD8" w:rsidRDefault="00EB4CD8" w:rsidP="00394CA0"/>
    <w:p w14:paraId="12C3623B" w14:textId="59CDFBBC" w:rsidR="00394CA0" w:rsidRPr="00E47314" w:rsidRDefault="00331300" w:rsidP="00E47314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java.math.BigDecimal</w:t>
      </w:r>
      <w:proofErr w:type="spellEnd"/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demo {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331300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331300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byte 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centuries = </w:t>
      </w:r>
      <w:proofErr w:type="spellStart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Byte.</w:t>
      </w:r>
      <w:r w:rsidRPr="00331300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Byte</w:t>
      </w:r>
      <w:proofErr w:type="spellEnd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</w:t>
      </w:r>
      <w:proofErr w:type="spellStart"/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years = centuries * </w:t>
      </w:r>
      <w:r w:rsidRPr="00331300">
        <w:rPr>
          <w:rFonts w:ascii="Courier New" w:eastAsia="Times New Roman" w:hAnsi="Courier New" w:cs="Courier New"/>
          <w:color w:val="6897BB"/>
          <w:sz w:val="20"/>
          <w:szCs w:val="20"/>
        </w:rPr>
        <w:t>100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double 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days = years * </w:t>
      </w:r>
      <w:r w:rsidRPr="00331300">
        <w:rPr>
          <w:rFonts w:ascii="Courier New" w:eastAsia="Times New Roman" w:hAnsi="Courier New" w:cs="Courier New"/>
          <w:color w:val="6897BB"/>
          <w:sz w:val="20"/>
          <w:szCs w:val="20"/>
        </w:rPr>
        <w:t>365.2422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double 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hours = days * </w:t>
      </w:r>
      <w:r w:rsidRPr="00331300">
        <w:rPr>
          <w:rFonts w:ascii="Courier New" w:eastAsia="Times New Roman" w:hAnsi="Courier New" w:cs="Courier New"/>
          <w:color w:val="6897BB"/>
          <w:sz w:val="20"/>
          <w:szCs w:val="20"/>
        </w:rPr>
        <w:t>24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double 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minutes = hours * </w:t>
      </w:r>
      <w:r w:rsidRPr="00331300">
        <w:rPr>
          <w:rFonts w:ascii="Courier New" w:eastAsia="Times New Roman" w:hAnsi="Courier New" w:cs="Courier New"/>
          <w:color w:val="6897BB"/>
          <w:sz w:val="20"/>
          <w:szCs w:val="20"/>
        </w:rPr>
        <w:t>60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331300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331300">
        <w:rPr>
          <w:rFonts w:ascii="Courier New" w:eastAsia="Times New Roman" w:hAnsi="Courier New" w:cs="Courier New"/>
          <w:color w:val="6A8759"/>
          <w:sz w:val="20"/>
          <w:szCs w:val="20"/>
        </w:rPr>
        <w:t>"%d centuries = %d years = %.0f days = %.0f hours = %.0f minutes"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centuries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years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Math.</w:t>
      </w:r>
      <w:r w:rsidRPr="00331300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bs</w:t>
      </w:r>
      <w:proofErr w:type="spellEnd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(days)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Math.</w:t>
      </w:r>
      <w:r w:rsidRPr="00331300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bs</w:t>
      </w:r>
      <w:proofErr w:type="spellEnd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(hours)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Math.</w:t>
      </w:r>
      <w:r w:rsidRPr="00331300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abs</w:t>
      </w:r>
      <w:proofErr w:type="spellEnd"/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(minutes))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3313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331300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</w:rPr>
        <w:drawing>
          <wp:inline distT="0" distB="0" distL="0" distR="0" wp14:anchorId="1FE80C06" wp14:editId="76ED2B92">
            <wp:extent cx="6597227" cy="2741943"/>
            <wp:effectExtent l="19050" t="19050" r="13335" b="203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99377" cy="2742837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DE12A77" w14:textId="34CE4CE9" w:rsidR="00FD4A95" w:rsidRDefault="00FD4A95" w:rsidP="00FD4A95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p w14:paraId="6969455B" w14:textId="77777777" w:rsidR="00FD4A95" w:rsidRPr="00FD4A95" w:rsidRDefault="00FD4A95" w:rsidP="00FD4A95">
      <w:pPr>
        <w:rPr>
          <w:lang w:val="bg-BG"/>
        </w:rPr>
      </w:pPr>
    </w:p>
    <w:p w14:paraId="6C9C3551" w14:textId="5193C3DD" w:rsidR="00394CA0" w:rsidRPr="00394CA0" w:rsidRDefault="00394CA0" w:rsidP="00FD4A95">
      <w:pPr>
        <w:pStyle w:val="Heading2"/>
        <w:numPr>
          <w:ilvl w:val="0"/>
          <w:numId w:val="44"/>
        </w:numPr>
        <w:rPr>
          <w:lang w:val="bg-BG"/>
        </w:rPr>
      </w:pPr>
      <w:r w:rsidRPr="00394CA0"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2356EC06" w14:textId="6346C55D" w:rsidR="00394CA0" w:rsidRDefault="00394CA0" w:rsidP="00394CA0"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="0078692C">
        <w:t xml:space="preserve">the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2D0E5E86" w14:textId="4ECB6F87" w:rsidR="0050056E" w:rsidRDefault="0050056E" w:rsidP="00394CA0"/>
    <w:p w14:paraId="0857DEF3" w14:textId="77777777" w:rsidR="0050056E" w:rsidRPr="0050056E" w:rsidRDefault="0050056E" w:rsidP="0050056E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java.math.BigDecimal</w:t>
      </w:r>
      <w:proofErr w:type="spellEnd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demo {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50056E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50056E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</w:t>
      </w:r>
      <w:proofErr w:type="spellStart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number =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Integer.</w:t>
      </w:r>
      <w:r w:rsidRPr="0050056E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for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50056E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= number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++) {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currentNumber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um = </w:t>
      </w:r>
      <w:r w:rsidRPr="0050056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while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currentNumber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gt; </w:t>
      </w:r>
      <w:r w:rsidRPr="0050056E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){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sum = sum + (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currentNumber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% </w:t>
      </w:r>
      <w:r w:rsidRPr="0050056E">
        <w:rPr>
          <w:rFonts w:ascii="Courier New" w:eastAsia="Times New Roman" w:hAnsi="Courier New" w:cs="Courier New"/>
          <w:color w:val="6897BB"/>
          <w:sz w:val="20"/>
          <w:szCs w:val="20"/>
        </w:rPr>
        <w:t>10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currentNumber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currentNumber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/ </w:t>
      </w:r>
      <w:r w:rsidRPr="0050056E">
        <w:rPr>
          <w:rFonts w:ascii="Courier New" w:eastAsia="Times New Roman" w:hAnsi="Courier New" w:cs="Courier New"/>
          <w:color w:val="6897BB"/>
          <w:sz w:val="20"/>
          <w:szCs w:val="20"/>
        </w:rPr>
        <w:t>10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boolean</w:t>
      </w:r>
      <w:proofErr w:type="spellEnd"/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isSpecialNumber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sum == </w:t>
      </w:r>
      <w:r w:rsidRPr="0050056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5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sum == </w:t>
      </w:r>
      <w:r w:rsidRPr="0050056E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7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sum == </w:t>
      </w:r>
      <w:r w:rsidRPr="0050056E">
        <w:rPr>
          <w:rFonts w:ascii="Courier New" w:eastAsia="Times New Roman" w:hAnsi="Courier New" w:cs="Courier New"/>
          <w:color w:val="6897BB"/>
          <w:sz w:val="20"/>
          <w:szCs w:val="20"/>
        </w:rPr>
        <w:t>11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if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isSpecialNumber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){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50056E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0056E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%d -&gt; </w:t>
      </w:r>
      <w:proofErr w:type="spellStart"/>
      <w:r w:rsidRPr="0050056E">
        <w:rPr>
          <w:rFonts w:ascii="Courier New" w:eastAsia="Times New Roman" w:hAnsi="Courier New" w:cs="Courier New"/>
          <w:color w:val="6A8759"/>
          <w:sz w:val="20"/>
          <w:szCs w:val="20"/>
        </w:rPr>
        <w:t>True%n</w:t>
      </w:r>
      <w:proofErr w:type="spellEnd"/>
      <w:r w:rsidRPr="0050056E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50056E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0056E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%d -&gt; </w:t>
      </w:r>
      <w:proofErr w:type="spellStart"/>
      <w:r w:rsidRPr="0050056E">
        <w:rPr>
          <w:rFonts w:ascii="Courier New" w:eastAsia="Times New Roman" w:hAnsi="Courier New" w:cs="Courier New"/>
          <w:color w:val="6A8759"/>
          <w:sz w:val="20"/>
          <w:szCs w:val="20"/>
        </w:rPr>
        <w:t>False%n</w:t>
      </w:r>
      <w:proofErr w:type="spellEnd"/>
      <w:r w:rsidRPr="0050056E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0056E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}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50056E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6D827332" w14:textId="67C986B9" w:rsidR="0050056E" w:rsidRDefault="0050056E" w:rsidP="00394CA0"/>
    <w:p w14:paraId="39424E89" w14:textId="77777777" w:rsidR="0050056E" w:rsidRDefault="0050056E" w:rsidP="00394CA0"/>
    <w:p w14:paraId="1BE8E5FB" w14:textId="77777777" w:rsidR="0050056E" w:rsidRPr="00394CA0" w:rsidRDefault="0050056E" w:rsidP="00394CA0">
      <w:pPr>
        <w:rPr>
          <w:lang w:val="bg-BG"/>
        </w:rPr>
      </w:pPr>
    </w:p>
    <w:p w14:paraId="58A972E0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Variables</w:t>
      </w:r>
    </w:p>
    <w:p w14:paraId="77A8ED43" w14:textId="77777777" w:rsidR="00394CA0" w:rsidRPr="00394CA0" w:rsidRDefault="00394CA0" w:rsidP="00FD4A95">
      <w:pPr>
        <w:pStyle w:val="Heading2"/>
        <w:numPr>
          <w:ilvl w:val="0"/>
          <w:numId w:val="44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50AAD77A" w:rsidR="00394CA0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45193884" w14:textId="415F6BDD" w:rsidR="00ED1CB2" w:rsidRDefault="00ED1CB2" w:rsidP="00394CA0">
      <w:pPr>
        <w:spacing w:before="120" w:line="240" w:lineRule="auto"/>
        <w:jc w:val="both"/>
      </w:pPr>
    </w:p>
    <w:p w14:paraId="04B9E3DE" w14:textId="58715D53" w:rsidR="00ED1CB2" w:rsidRDefault="00ED1CB2" w:rsidP="00394CA0">
      <w:pPr>
        <w:spacing w:before="120" w:line="240" w:lineRule="auto"/>
        <w:jc w:val="both"/>
      </w:pPr>
    </w:p>
    <w:p w14:paraId="10161F35" w14:textId="77777777" w:rsidR="00ED1CB2" w:rsidRPr="00C7541A" w:rsidRDefault="00ED1CB2" w:rsidP="00394CA0">
      <w:pPr>
        <w:spacing w:before="120" w:line="240" w:lineRule="auto"/>
        <w:jc w:val="both"/>
      </w:pPr>
    </w:p>
    <w:p w14:paraId="5C21570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Code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1623BB25" w14:textId="68BF234E" w:rsidR="00394CA0" w:rsidRPr="00667290" w:rsidRDefault="00394CA0" w:rsidP="0066729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 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</w:tc>
      </w:tr>
    </w:tbl>
    <w:p w14:paraId="6D74E9C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0BECACD8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</w:t>
      </w:r>
      <w:proofErr w:type="spellStart"/>
      <w:r w:rsidRPr="00394CA0">
        <w:t>dul</w:t>
      </w:r>
      <w:proofErr w:type="spellEnd"/>
      <w:r w:rsidRPr="00394CA0">
        <w:t>" should become length, etc.)</w:t>
      </w:r>
    </w:p>
    <w:p w14:paraId="11AF9212" w14:textId="04C738E1" w:rsidR="00394CA0" w:rsidRPr="00FE35AC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69DDC83B" w14:textId="0AC554F0" w:rsidR="00FE35AC" w:rsidRDefault="00FE35AC" w:rsidP="00FE35AC">
      <w:pPr>
        <w:rPr>
          <w:lang w:val="bg-BG"/>
        </w:rPr>
      </w:pPr>
    </w:p>
    <w:p w14:paraId="3BE5649E" w14:textId="77777777" w:rsidR="00942AB8" w:rsidRPr="00942AB8" w:rsidRDefault="00942AB8" w:rsidP="00942AB8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java.math.BigDecimal</w:t>
      </w:r>
      <w:proofErr w:type="spellEnd"/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demo {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942AB8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942AB8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double 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length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width</w:t>
      </w:r>
      <w:proofErr w:type="spellEnd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height = </w:t>
      </w:r>
      <w:r w:rsidRPr="00942AB8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942AB8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942AB8">
        <w:rPr>
          <w:rFonts w:ascii="Courier New" w:eastAsia="Times New Roman" w:hAnsi="Courier New" w:cs="Courier New"/>
          <w:color w:val="6A8759"/>
          <w:sz w:val="20"/>
          <w:szCs w:val="20"/>
        </w:rPr>
        <w:t>"Length: "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length = 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Double.</w:t>
      </w:r>
      <w:r w:rsidRPr="00942AB8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Double</w:t>
      </w:r>
      <w:proofErr w:type="spellEnd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942AB8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942AB8">
        <w:rPr>
          <w:rFonts w:ascii="Courier New" w:eastAsia="Times New Roman" w:hAnsi="Courier New" w:cs="Courier New"/>
          <w:color w:val="6A8759"/>
          <w:sz w:val="20"/>
          <w:szCs w:val="20"/>
        </w:rPr>
        <w:t>"Width: "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width = 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Double.</w:t>
      </w:r>
      <w:r w:rsidRPr="00942AB8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Double</w:t>
      </w:r>
      <w:proofErr w:type="spellEnd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942AB8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.print</w:t>
      </w:r>
      <w:proofErr w:type="spellEnd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942AB8">
        <w:rPr>
          <w:rFonts w:ascii="Courier New" w:eastAsia="Times New Roman" w:hAnsi="Courier New" w:cs="Courier New"/>
          <w:color w:val="6A8759"/>
          <w:sz w:val="20"/>
          <w:szCs w:val="20"/>
        </w:rPr>
        <w:t>"Height: "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height = 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Double.</w:t>
      </w:r>
      <w:r w:rsidRPr="00942AB8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Double</w:t>
      </w:r>
      <w:proofErr w:type="spellEnd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height = (length * width * height) / </w:t>
      </w:r>
      <w:r w:rsidRPr="00942AB8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942AB8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942AB8">
        <w:rPr>
          <w:rFonts w:ascii="Courier New" w:eastAsia="Times New Roman" w:hAnsi="Courier New" w:cs="Courier New"/>
          <w:color w:val="6A8759"/>
          <w:sz w:val="20"/>
          <w:szCs w:val="20"/>
        </w:rPr>
        <w:t>"Pyramid Volume: %.2f"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height)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942AB8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942AB8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4F582526" w14:textId="77777777" w:rsidR="00942AB8" w:rsidRDefault="00942AB8" w:rsidP="00FE35AC">
      <w:pPr>
        <w:rPr>
          <w:lang w:val="bg-BG"/>
        </w:rPr>
      </w:pPr>
    </w:p>
    <w:p w14:paraId="7B3978B6" w14:textId="645245C6" w:rsidR="00FE35AC" w:rsidRDefault="00FE35AC" w:rsidP="00FE35AC">
      <w:pPr>
        <w:rPr>
          <w:lang w:val="bg-BG"/>
        </w:rPr>
      </w:pPr>
    </w:p>
    <w:p w14:paraId="434B9DAA" w14:textId="77777777" w:rsidR="00FE35AC" w:rsidRPr="00FE35AC" w:rsidRDefault="00FE35AC" w:rsidP="00FE35AC">
      <w:pPr>
        <w:rPr>
          <w:lang w:val="bg-BG"/>
        </w:rPr>
      </w:pPr>
    </w:p>
    <w:p w14:paraId="1783677A" w14:textId="77777777" w:rsidR="00394CA0" w:rsidRPr="00394CA0" w:rsidRDefault="00394CA0" w:rsidP="00FD4A95">
      <w:pPr>
        <w:pStyle w:val="Heading2"/>
        <w:numPr>
          <w:ilvl w:val="0"/>
          <w:numId w:val="44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22623D42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>Problem 9.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</w:t>
      </w:r>
      <w:r w:rsidR="0078692C">
        <w:rPr>
          <w:rFonts w:ascii="Calibri" w:eastAsia="MS Mincho" w:hAnsi="Calibri" w:cs="Times New Roman"/>
        </w:rPr>
        <w:t>,</w:t>
      </w:r>
      <w:r w:rsidRPr="00C7541A">
        <w:rPr>
          <w:rFonts w:ascii="Calibri" w:eastAsia="MS Mincho" w:hAnsi="Calibri" w:cs="Times New Roman"/>
        </w:rPr>
        <w:t xml:space="preserve">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667290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Preformatted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lastRenderedPageBreak/>
              <w:t xml:space="preserve">Scanner </w:t>
            </w:r>
            <w:proofErr w:type="spellStart"/>
            <w:r w:rsidRPr="00394CA0">
              <w:rPr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319586E" w14:textId="4DC431BC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2E6265C7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76261CE2" w14:textId="77777777" w:rsidR="00F22531" w:rsidRPr="00F22531" w:rsidRDefault="00F22531" w:rsidP="00F22531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java.math.BigDecimal</w:t>
      </w:r>
      <w:proofErr w:type="spellEnd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mport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java.util.Scanner</w:t>
      </w:r>
      <w:proofErr w:type="spellEnd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public class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demo {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static void </w:t>
      </w:r>
      <w:r w:rsidRPr="00F22531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String[]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args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Scanner scan = 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Scanner(System.</w:t>
      </w:r>
      <w:r w:rsidRPr="00F22531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in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number =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Integer.</w:t>
      </w:r>
      <w:r w:rsidRPr="00F22531">
        <w:rPr>
          <w:rFonts w:ascii="Courier New" w:eastAsia="Times New Roman" w:hAnsi="Courier New" w:cs="Courier New"/>
          <w:i/>
          <w:iCs/>
          <w:color w:val="A9B7C6"/>
          <w:sz w:val="20"/>
          <w:szCs w:val="20"/>
        </w:rPr>
        <w:t>parseInt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scan.nextLine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for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F22531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= number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++) {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currentNumber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proofErr w:type="spellEnd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sum = </w:t>
      </w:r>
      <w:r w:rsidRPr="00F22531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while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currentNumber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gt; </w:t>
      </w:r>
      <w:r w:rsidRPr="00F22531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sum +=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currentNumber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% </w:t>
      </w:r>
      <w:r w:rsidRPr="00F22531">
        <w:rPr>
          <w:rFonts w:ascii="Courier New" w:eastAsia="Times New Roman" w:hAnsi="Courier New" w:cs="Courier New"/>
          <w:color w:val="6897BB"/>
          <w:sz w:val="20"/>
          <w:szCs w:val="20"/>
        </w:rPr>
        <w:t>10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currentNumber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currentNumber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/ </w:t>
      </w:r>
      <w:r w:rsidRPr="00F22531">
        <w:rPr>
          <w:rFonts w:ascii="Courier New" w:eastAsia="Times New Roman" w:hAnsi="Courier New" w:cs="Courier New"/>
          <w:color w:val="6897BB"/>
          <w:sz w:val="20"/>
          <w:szCs w:val="20"/>
        </w:rPr>
        <w:t>10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boolean</w:t>
      </w:r>
      <w:proofErr w:type="spellEnd"/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isSpecialNum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sum == </w:t>
      </w:r>
      <w:r w:rsidRPr="00F22531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5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sum == </w:t>
      </w:r>
      <w:r w:rsidRPr="00F22531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7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sum == </w:t>
      </w:r>
      <w:r w:rsidRPr="00F22531">
        <w:rPr>
          <w:rFonts w:ascii="Courier New" w:eastAsia="Times New Roman" w:hAnsi="Courier New" w:cs="Courier New"/>
          <w:color w:val="6897BB"/>
          <w:sz w:val="20"/>
          <w:szCs w:val="20"/>
        </w:rPr>
        <w:t>11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if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isSpecialNum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){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F22531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F22531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%d -&gt; </w:t>
      </w:r>
      <w:proofErr w:type="spellStart"/>
      <w:r w:rsidRPr="00F22531">
        <w:rPr>
          <w:rFonts w:ascii="Courier New" w:eastAsia="Times New Roman" w:hAnsi="Courier New" w:cs="Courier New"/>
          <w:color w:val="6A8759"/>
          <w:sz w:val="20"/>
          <w:szCs w:val="20"/>
        </w:rPr>
        <w:t>True%n</w:t>
      </w:r>
      <w:proofErr w:type="spellEnd"/>
      <w:r w:rsidRPr="00F22531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System.</w:t>
      </w:r>
      <w:r w:rsidRPr="00F22531">
        <w:rPr>
          <w:rFonts w:ascii="Courier New" w:eastAsia="Times New Roman" w:hAnsi="Courier New" w:cs="Courier New"/>
          <w:i/>
          <w:iCs/>
          <w:color w:val="9876AA"/>
          <w:sz w:val="20"/>
          <w:szCs w:val="20"/>
        </w:rPr>
        <w:t>out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.printf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F22531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%d -&gt; </w:t>
      </w:r>
      <w:proofErr w:type="spellStart"/>
      <w:r w:rsidRPr="00F22531">
        <w:rPr>
          <w:rFonts w:ascii="Courier New" w:eastAsia="Times New Roman" w:hAnsi="Courier New" w:cs="Courier New"/>
          <w:color w:val="6A8759"/>
          <w:sz w:val="20"/>
          <w:szCs w:val="20"/>
        </w:rPr>
        <w:t>False%n</w:t>
      </w:r>
      <w:proofErr w:type="spellEnd"/>
      <w:r w:rsidRPr="00F22531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F22531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}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F22531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</w:p>
    <w:p w14:paraId="592EBD29" w14:textId="51658AA2" w:rsidR="00640502" w:rsidRPr="00394CA0" w:rsidRDefault="00640502" w:rsidP="00394CA0">
      <w:pPr>
        <w:rPr>
          <w:lang w:val="bg-BG"/>
        </w:rPr>
      </w:pPr>
      <w:bookmarkStart w:id="0" w:name="_GoBack"/>
      <w:bookmarkEnd w:id="0"/>
    </w:p>
    <w:sectPr w:rsidR="00640502" w:rsidRPr="00394CA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62F687" w14:textId="77777777" w:rsidR="00370F4B" w:rsidRDefault="00370F4B" w:rsidP="008068A2">
      <w:pPr>
        <w:spacing w:after="0" w:line="240" w:lineRule="auto"/>
      </w:pPr>
      <w:r>
        <w:separator/>
      </w:r>
    </w:p>
  </w:endnote>
  <w:endnote w:type="continuationSeparator" w:id="0">
    <w:p w14:paraId="62EA856D" w14:textId="77777777" w:rsidR="00370F4B" w:rsidRDefault="00370F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4739D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253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2253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4739D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2253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2253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999C25" w14:textId="77777777" w:rsidR="00370F4B" w:rsidRDefault="00370F4B" w:rsidP="008068A2">
      <w:pPr>
        <w:spacing w:after="0" w:line="240" w:lineRule="auto"/>
      </w:pPr>
      <w:r>
        <w:separator/>
      </w:r>
    </w:p>
  </w:footnote>
  <w:footnote w:type="continuationSeparator" w:id="0">
    <w:p w14:paraId="2E744756" w14:textId="77777777" w:rsidR="00370F4B" w:rsidRDefault="00370F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CD7249"/>
    <w:multiLevelType w:val="hybridMultilevel"/>
    <w:tmpl w:val="04163162"/>
    <w:lvl w:ilvl="0" w:tplc="1E946D48">
      <w:start w:val="10"/>
      <w:numFmt w:val="decimal"/>
      <w:lvlText w:val="%1."/>
      <w:lvlJc w:val="left"/>
      <w:pPr>
        <w:ind w:left="598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41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7"/>
  </w:num>
  <w:num w:numId="29">
    <w:abstractNumId w:val="40"/>
  </w:num>
  <w:num w:numId="30">
    <w:abstractNumId w:val="20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37"/>
  </w:num>
  <w:num w:numId="42">
    <w:abstractNumId w:val="43"/>
  </w:num>
  <w:num w:numId="43">
    <w:abstractNumId w:val="38"/>
  </w:num>
  <w:num w:numId="4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qQUAP820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6B0F"/>
    <w:rsid w:val="00103906"/>
    <w:rsid w:val="00106F3A"/>
    <w:rsid w:val="001275B9"/>
    <w:rsid w:val="0013532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1FA"/>
    <w:rsid w:val="00205E75"/>
    <w:rsid w:val="00215FCE"/>
    <w:rsid w:val="002326A7"/>
    <w:rsid w:val="00232E7D"/>
    <w:rsid w:val="00234A95"/>
    <w:rsid w:val="002413C7"/>
    <w:rsid w:val="00243081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230CF"/>
    <w:rsid w:val="00331300"/>
    <w:rsid w:val="0033212E"/>
    <w:rsid w:val="0033490F"/>
    <w:rsid w:val="0035378A"/>
    <w:rsid w:val="00370F4B"/>
    <w:rsid w:val="00380A57"/>
    <w:rsid w:val="003817EF"/>
    <w:rsid w:val="00382A45"/>
    <w:rsid w:val="00394CA0"/>
    <w:rsid w:val="003A1601"/>
    <w:rsid w:val="003A33F9"/>
    <w:rsid w:val="003A4491"/>
    <w:rsid w:val="003A5602"/>
    <w:rsid w:val="003B0278"/>
    <w:rsid w:val="003B1846"/>
    <w:rsid w:val="003B6A53"/>
    <w:rsid w:val="003D1302"/>
    <w:rsid w:val="003D6B58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47D35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56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92B"/>
    <w:rsid w:val="00596AA5"/>
    <w:rsid w:val="005B0164"/>
    <w:rsid w:val="005C131C"/>
    <w:rsid w:val="005C6A24"/>
    <w:rsid w:val="005D53BB"/>
    <w:rsid w:val="005E04CE"/>
    <w:rsid w:val="005E2E07"/>
    <w:rsid w:val="005E3347"/>
    <w:rsid w:val="005E6CC9"/>
    <w:rsid w:val="00600083"/>
    <w:rsid w:val="00604363"/>
    <w:rsid w:val="006158BD"/>
    <w:rsid w:val="00624212"/>
    <w:rsid w:val="006242A9"/>
    <w:rsid w:val="00624DCF"/>
    <w:rsid w:val="0063342B"/>
    <w:rsid w:val="00640502"/>
    <w:rsid w:val="00644D27"/>
    <w:rsid w:val="006640AE"/>
    <w:rsid w:val="00667290"/>
    <w:rsid w:val="00670041"/>
    <w:rsid w:val="00671FE2"/>
    <w:rsid w:val="00686C0C"/>
    <w:rsid w:val="00695634"/>
    <w:rsid w:val="006A2531"/>
    <w:rsid w:val="006D239A"/>
    <w:rsid w:val="006D5420"/>
    <w:rsid w:val="006E002D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2C"/>
    <w:rsid w:val="00791F02"/>
    <w:rsid w:val="0079324A"/>
    <w:rsid w:val="00793467"/>
    <w:rsid w:val="00794EEE"/>
    <w:rsid w:val="007A635E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94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96F"/>
    <w:rsid w:val="008F5B43"/>
    <w:rsid w:val="008F5FDB"/>
    <w:rsid w:val="00902E68"/>
    <w:rsid w:val="00912BC6"/>
    <w:rsid w:val="0092145D"/>
    <w:rsid w:val="009254B7"/>
    <w:rsid w:val="00930CEE"/>
    <w:rsid w:val="00941FFF"/>
    <w:rsid w:val="00942AB8"/>
    <w:rsid w:val="00955691"/>
    <w:rsid w:val="00961157"/>
    <w:rsid w:val="00965C5B"/>
    <w:rsid w:val="0096684B"/>
    <w:rsid w:val="00972C7F"/>
    <w:rsid w:val="009767CF"/>
    <w:rsid w:val="00976E46"/>
    <w:rsid w:val="009B4FB4"/>
    <w:rsid w:val="009C0C39"/>
    <w:rsid w:val="009D1805"/>
    <w:rsid w:val="009D2C5E"/>
    <w:rsid w:val="009D3BE4"/>
    <w:rsid w:val="009E1A09"/>
    <w:rsid w:val="00A02545"/>
    <w:rsid w:val="00A025E6"/>
    <w:rsid w:val="00A04B6D"/>
    <w:rsid w:val="00A05555"/>
    <w:rsid w:val="00A06D89"/>
    <w:rsid w:val="00A252B0"/>
    <w:rsid w:val="00A31866"/>
    <w:rsid w:val="00A35790"/>
    <w:rsid w:val="00A4493F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007"/>
    <w:rsid w:val="00B148DD"/>
    <w:rsid w:val="00B23AF3"/>
    <w:rsid w:val="00B2472A"/>
    <w:rsid w:val="00B406C7"/>
    <w:rsid w:val="00B51726"/>
    <w:rsid w:val="00B53620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309B"/>
    <w:rsid w:val="00BA1F40"/>
    <w:rsid w:val="00BA4820"/>
    <w:rsid w:val="00BB05FA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05ED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3E39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47314"/>
    <w:rsid w:val="00E62C86"/>
    <w:rsid w:val="00E63F64"/>
    <w:rsid w:val="00E64950"/>
    <w:rsid w:val="00E70F4C"/>
    <w:rsid w:val="00E710BC"/>
    <w:rsid w:val="00E74623"/>
    <w:rsid w:val="00E80102"/>
    <w:rsid w:val="00E80E3D"/>
    <w:rsid w:val="00E850B7"/>
    <w:rsid w:val="00E86D42"/>
    <w:rsid w:val="00E870B8"/>
    <w:rsid w:val="00EA1019"/>
    <w:rsid w:val="00EA3B29"/>
    <w:rsid w:val="00EB4CD8"/>
    <w:rsid w:val="00EB7421"/>
    <w:rsid w:val="00EC36F5"/>
    <w:rsid w:val="00EC5A4D"/>
    <w:rsid w:val="00ED0DEA"/>
    <w:rsid w:val="00ED1CB2"/>
    <w:rsid w:val="00ED3B06"/>
    <w:rsid w:val="00ED73C4"/>
    <w:rsid w:val="00F20B48"/>
    <w:rsid w:val="00F22531"/>
    <w:rsid w:val="00F258BA"/>
    <w:rsid w:val="00F27E9C"/>
    <w:rsid w:val="00F41F41"/>
    <w:rsid w:val="00F46918"/>
    <w:rsid w:val="00F46DDE"/>
    <w:rsid w:val="00F61504"/>
    <w:rsid w:val="00F655ED"/>
    <w:rsid w:val="00F7033C"/>
    <w:rsid w:val="00F96D0D"/>
    <w:rsid w:val="00F976AD"/>
    <w:rsid w:val="00FA6461"/>
    <w:rsid w:val="00FB2912"/>
    <w:rsid w:val="00FD4A95"/>
    <w:rsid w:val="00FE038F"/>
    <w:rsid w:val="00FE3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862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6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5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9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C2531-9D3F-4D55-8CC9-F449C6267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6</TotalTime>
  <Pages>3</Pages>
  <Words>1748</Words>
  <Characters>996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1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briela Koleva</cp:lastModifiedBy>
  <cp:revision>61</cp:revision>
  <cp:lastPrinted>2015-10-26T22:35:00Z</cp:lastPrinted>
  <dcterms:created xsi:type="dcterms:W3CDTF">2019-11-12T12:29:00Z</dcterms:created>
  <dcterms:modified xsi:type="dcterms:W3CDTF">2023-01-19T19:2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fa1aac1124d68ecdb38853214e24c988ada2a5b3588a02ee8c1f897649c3fa</vt:lpwstr>
  </property>
</Properties>
</file>